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3722" w:rsidRPr="006E04D7" w:rsidRDefault="00326721" w:rsidP="009B3722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Типовые контрольные вопросы </w:t>
      </w:r>
      <w:r>
        <w:rPr>
          <w:rFonts w:ascii="Times New Roman" w:hAnsi="Times New Roman" w:cs="Times New Roman"/>
          <w:b/>
          <w:sz w:val="36"/>
        </w:rPr>
        <w:br/>
        <w:t>к л</w:t>
      </w:r>
      <w:r w:rsidRPr="009B3722">
        <w:rPr>
          <w:rFonts w:ascii="Times New Roman" w:hAnsi="Times New Roman" w:cs="Times New Roman"/>
          <w:b/>
          <w:sz w:val="36"/>
        </w:rPr>
        <w:t>абораторн</w:t>
      </w:r>
      <w:r>
        <w:rPr>
          <w:rFonts w:ascii="Times New Roman" w:hAnsi="Times New Roman" w:cs="Times New Roman"/>
          <w:b/>
          <w:sz w:val="36"/>
        </w:rPr>
        <w:t>ой</w:t>
      </w:r>
      <w:r w:rsidRPr="009B3722">
        <w:rPr>
          <w:rFonts w:ascii="Times New Roman" w:hAnsi="Times New Roman" w:cs="Times New Roman"/>
          <w:b/>
          <w:sz w:val="36"/>
        </w:rPr>
        <w:t xml:space="preserve"> работ</w:t>
      </w:r>
      <w:r>
        <w:rPr>
          <w:rFonts w:ascii="Times New Roman" w:hAnsi="Times New Roman" w:cs="Times New Roman"/>
          <w:b/>
          <w:sz w:val="36"/>
        </w:rPr>
        <w:t>е</w:t>
      </w:r>
      <w:r w:rsidR="009B3722" w:rsidRPr="009B3722">
        <w:rPr>
          <w:rFonts w:ascii="Times New Roman" w:hAnsi="Times New Roman" w:cs="Times New Roman"/>
          <w:b/>
          <w:sz w:val="36"/>
        </w:rPr>
        <w:t xml:space="preserve"> №</w:t>
      </w:r>
      <w:r w:rsidR="006E04D7" w:rsidRPr="006E04D7">
        <w:rPr>
          <w:rFonts w:ascii="Times New Roman" w:hAnsi="Times New Roman" w:cs="Times New Roman"/>
          <w:b/>
          <w:sz w:val="36"/>
        </w:rPr>
        <w:t>6</w:t>
      </w:r>
    </w:p>
    <w:p w:rsidR="007B3F81" w:rsidRDefault="007B3F81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7B3F81">
        <w:rPr>
          <w:rFonts w:eastAsiaTheme="minorHAnsi"/>
          <w:sz w:val="28"/>
          <w:szCs w:val="22"/>
          <w:lang w:eastAsia="en-US"/>
        </w:rPr>
        <w:t xml:space="preserve">Рассказать общую схему </w:t>
      </w:r>
      <w:proofErr w:type="spellStart"/>
      <w:r w:rsidRPr="007B3F81">
        <w:rPr>
          <w:rFonts w:eastAsiaTheme="minorHAnsi"/>
          <w:sz w:val="28"/>
          <w:szCs w:val="22"/>
          <w:lang w:eastAsia="en-US"/>
        </w:rPr>
        <w:t>межпроцессного</w:t>
      </w:r>
      <w:proofErr w:type="spellEnd"/>
      <w:r w:rsidRPr="007B3F81">
        <w:rPr>
          <w:rFonts w:eastAsiaTheme="minorHAnsi"/>
          <w:sz w:val="28"/>
          <w:szCs w:val="22"/>
          <w:lang w:eastAsia="en-US"/>
        </w:rPr>
        <w:t xml:space="preserve"> обмена (перечислить участников, указать порядок действий).</w:t>
      </w:r>
    </w:p>
    <w:p w:rsidR="00487FE1" w:rsidRPr="000B09A3" w:rsidRDefault="007B3F81" w:rsidP="00487FE1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487FE1">
        <w:rPr>
          <w:rFonts w:eastAsiaTheme="minorHAnsi"/>
          <w:sz w:val="28"/>
          <w:szCs w:val="22"/>
          <w:lang w:eastAsia="en-US"/>
        </w:rPr>
        <w:t>Данные какого типа передают все функции MPI? Привести общий формат функции передачи сообщений. Какие объекты идентифицируются этими параметрами?</w:t>
      </w:r>
    </w:p>
    <w:p w:rsidR="00487FE1" w:rsidRPr="00487FE1" w:rsidRDefault="00487FE1" w:rsidP="00487FE1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7B3F81">
        <w:rPr>
          <w:rFonts w:eastAsiaTheme="minorHAnsi"/>
          <w:sz w:val="28"/>
          <w:szCs w:val="22"/>
          <w:lang w:eastAsia="en-US"/>
        </w:rPr>
        <w:t>Рассказать про реализованные в MPI классификации механизмов передачи сообщений.</w:t>
      </w:r>
    </w:p>
    <w:p w:rsidR="00487FE1" w:rsidRPr="00487FE1" w:rsidRDefault="00487FE1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487FE1">
        <w:rPr>
          <w:rFonts w:eastAsiaTheme="minorHAnsi"/>
          <w:sz w:val="28"/>
          <w:szCs w:val="22"/>
          <w:lang w:eastAsia="en-US"/>
        </w:rPr>
        <w:t>Для каждой задачи пояснить, почему для этого использован именно этот вид функций, получен ли прирост эффективности за счет их использования? </w:t>
      </w:r>
    </w:p>
    <w:p w:rsidR="005456B9" w:rsidRPr="00487FE1" w:rsidRDefault="00487FE1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bookmarkStart w:id="0" w:name="_GoBack"/>
      <w:bookmarkEnd w:id="0"/>
      <w:r w:rsidRPr="00487FE1">
        <w:rPr>
          <w:rFonts w:eastAsiaTheme="minorHAnsi"/>
          <w:sz w:val="28"/>
          <w:szCs w:val="22"/>
          <w:lang w:eastAsia="en-US"/>
        </w:rPr>
        <w:t>Как избежать синхронизации в порядке приема сообщений без смены функции? Как в этом случае определить отправителя сообщения?</w:t>
      </w:r>
    </w:p>
    <w:p w:rsidR="00487FE1" w:rsidRPr="000B09A3" w:rsidRDefault="00487FE1" w:rsidP="00487FE1">
      <w:pPr>
        <w:pStyle w:val="a4"/>
        <w:spacing w:before="0" w:beforeAutospacing="0"/>
        <w:ind w:left="360"/>
        <w:rPr>
          <w:rFonts w:eastAsiaTheme="minorHAnsi"/>
          <w:sz w:val="28"/>
          <w:szCs w:val="22"/>
          <w:lang w:eastAsia="en-US"/>
        </w:rPr>
      </w:pPr>
    </w:p>
    <w:sectPr w:rsidR="00487FE1" w:rsidRPr="000B09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C6540"/>
    <w:multiLevelType w:val="hybridMultilevel"/>
    <w:tmpl w:val="05169A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E2723B"/>
    <w:multiLevelType w:val="hybridMultilevel"/>
    <w:tmpl w:val="04021E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Y0NTOxsDAwsbBU0lEKTi0uzszPAykwrgUAIeqPBiwAAAA="/>
  </w:docVars>
  <w:rsids>
    <w:rsidRoot w:val="001A2215"/>
    <w:rsid w:val="000B09A3"/>
    <w:rsid w:val="001A2215"/>
    <w:rsid w:val="00326721"/>
    <w:rsid w:val="00487FE1"/>
    <w:rsid w:val="005456B9"/>
    <w:rsid w:val="005A11FA"/>
    <w:rsid w:val="006E04D7"/>
    <w:rsid w:val="00702455"/>
    <w:rsid w:val="0077149F"/>
    <w:rsid w:val="0078404A"/>
    <w:rsid w:val="007B3F81"/>
    <w:rsid w:val="009B3722"/>
    <w:rsid w:val="00AB4C33"/>
    <w:rsid w:val="00C707FA"/>
    <w:rsid w:val="00D95258"/>
    <w:rsid w:val="00E76B39"/>
    <w:rsid w:val="00F2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ем</dc:creator>
  <cp:lastModifiedBy>dns'</cp:lastModifiedBy>
  <cp:revision>2</cp:revision>
  <dcterms:created xsi:type="dcterms:W3CDTF">2022-01-30T17:13:00Z</dcterms:created>
  <dcterms:modified xsi:type="dcterms:W3CDTF">2022-01-30T17:13:00Z</dcterms:modified>
</cp:coreProperties>
</file>